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5EAC" w:rsidRDefault="003368DD">
      <w:pPr>
        <w:pStyle w:val="Title"/>
      </w:pPr>
      <w:r>
        <w:t>hw4 4: T Test vs Permutation Test</w:t>
      </w:r>
    </w:p>
    <w:p w:rsidR="00CA5EAC" w:rsidRDefault="003368DD">
      <w:pPr>
        <w:pStyle w:val="Author"/>
      </w:pPr>
      <w:r>
        <w:t>Dr. Islam</w:t>
      </w:r>
    </w:p>
    <w:p w:rsidR="00CA5EAC" w:rsidRDefault="003368DD">
      <w:pPr>
        <w:pStyle w:val="Date"/>
      </w:pPr>
      <w:r>
        <w:t>Due: Feb 17, 2022</w:t>
      </w:r>
    </w:p>
    <w:p w:rsidR="00CA5EAC" w:rsidRDefault="003368DD">
      <w:pPr>
        <w:numPr>
          <w:ilvl w:val="0"/>
          <w:numId w:val="2"/>
        </w:numPr>
      </w:pPr>
      <w:r>
        <w:t>For hw3 you may refer to act3 very carefully.</w:t>
      </w:r>
    </w:p>
    <w:p w:rsidR="00CA5EAC" w:rsidRDefault="003368DD">
      <w:pPr>
        <w:numPr>
          <w:ilvl w:val="0"/>
          <w:numId w:val="2"/>
        </w:numPr>
      </w:pPr>
      <w:r>
        <w:t>Act3 has lots of information to practice and understand piece-wise.</w:t>
      </w:r>
    </w:p>
    <w:p w:rsidR="00CA5EAC" w:rsidRDefault="003368DD">
      <w:pPr>
        <w:numPr>
          <w:ilvl w:val="0"/>
          <w:numId w:val="2"/>
        </w:numPr>
      </w:pPr>
      <w:r>
        <w:t>Read all the questions very carefully and only answer what is being asked.</w:t>
      </w:r>
    </w:p>
    <w:p w:rsidR="00CA5EAC" w:rsidRDefault="003368DD">
      <w:pPr>
        <w:pStyle w:val="Heading1"/>
      </w:pPr>
      <w:bookmarkStart w:id="0" w:name="exercise-ex0221"/>
      <w:r>
        <w:t>Exercise ex0221</w:t>
      </w:r>
    </w:p>
    <w:p w:rsidR="00CA5EAC" w:rsidRDefault="003368DD">
      <w:pPr>
        <w:pStyle w:val="FirstParagraph"/>
      </w:pPr>
      <w:r>
        <w:t xml:space="preserve">Use the </w:t>
      </w:r>
      <w:r>
        <w:rPr>
          <w:i/>
          <w:iCs/>
        </w:rPr>
        <w:t>Bumpus Natural Selection Data</w:t>
      </w:r>
      <w:r>
        <w:t>, pg. 54, to answer some questions.</w:t>
      </w:r>
    </w:p>
    <w:p w:rsidR="00CA5EAC" w:rsidRDefault="003368DD">
      <w:pPr>
        <w:pStyle w:val="BodyText"/>
      </w:pPr>
      <w:r>
        <w:t>The biologist Hermon Bumpus, in 1899, presented an evidence of natural selection a comparison of numerical characteristics of moribund house sparrows that were collect</w:t>
      </w:r>
      <w:r>
        <w:t>ed after an uncommonly severe winter storm and which had either perished or survived as a result of their injuries.</w:t>
      </w:r>
    </w:p>
    <w:p w:rsidR="00CA5EAC" w:rsidRDefault="003368DD">
      <w:pPr>
        <w:pStyle w:val="BodyText"/>
      </w:pPr>
      <w:r>
        <w:t xml:space="preserve">This data can be obtained by using the package </w:t>
      </w:r>
      <w:r>
        <w:rPr>
          <w:b/>
          <w:bCs/>
        </w:rPr>
        <w:t>Sleuth3</w:t>
      </w:r>
      <w:r>
        <w:t xml:space="preserve"> as a dataset named ex0221.You will also need the package</w:t>
      </w:r>
    </w:p>
    <w:p w:rsidR="00CA5EAC" w:rsidRDefault="003368DD">
      <w:pPr>
        <w:pStyle w:val="SourceCode"/>
      </w:pPr>
      <w:r>
        <w:rPr>
          <w:rStyle w:val="VerbatimChar"/>
        </w:rPr>
        <w:t>library(Sleuth3)</w:t>
      </w:r>
      <w:r>
        <w:br/>
      </w:r>
      <w:r>
        <w:rPr>
          <w:rStyle w:val="VerbatimChar"/>
        </w:rPr>
        <w:t>library(coi</w:t>
      </w:r>
      <w:r>
        <w:rPr>
          <w:rStyle w:val="VerbatimChar"/>
        </w:rPr>
        <w:t>n)</w:t>
      </w:r>
      <w:r>
        <w:br/>
      </w:r>
      <w:r>
        <w:rPr>
          <w:rStyle w:val="VerbatimChar"/>
        </w:rPr>
        <w:t>set.seed(2022)</w:t>
      </w:r>
      <w:r>
        <w:br/>
      </w:r>
      <w:r>
        <w:rPr>
          <w:rStyle w:val="VerbatimChar"/>
        </w:rPr>
        <w:t>dat&lt;-ex0221</w:t>
      </w:r>
      <w:r>
        <w:br/>
      </w:r>
      <w:r>
        <w:rPr>
          <w:rStyle w:val="VerbatimChar"/>
        </w:rPr>
        <w:t>names(dat)</w:t>
      </w:r>
    </w:p>
    <w:p w:rsidR="00CA5EAC" w:rsidRDefault="003368DD">
      <w:pPr>
        <w:pStyle w:val="FirstParagraph"/>
      </w:pPr>
      <w:r>
        <w:t>This data contains the length of the humerus (arm bone) in inches for 59 of these sparrows, grouped according to whether they survived or perished.</w:t>
      </w:r>
    </w:p>
    <w:p w:rsidR="00CA5EAC" w:rsidRDefault="003368DD">
      <w:pPr>
        <w:pStyle w:val="BodyText"/>
      </w:pPr>
      <w:r>
        <w:t>The main objective is to investigate the difference in the mean hum</w:t>
      </w:r>
      <w:r>
        <w:t>erus length of two groups of sparrows, by meas of t.test and a permutation test.</w:t>
      </w:r>
    </w:p>
    <w:p w:rsidR="00CA5EAC" w:rsidRDefault="003368DD">
      <w:pPr>
        <w:numPr>
          <w:ilvl w:val="0"/>
          <w:numId w:val="3"/>
        </w:numPr>
      </w:pPr>
      <w:r>
        <w:t>Compute the means of humerus length by the groups of sparrows.</w:t>
      </w:r>
    </w:p>
    <w:p w:rsidR="00CA5EAC" w:rsidRDefault="003368DD">
      <w:pPr>
        <w:numPr>
          <w:ilvl w:val="0"/>
          <w:numId w:val="3"/>
        </w:numPr>
      </w:pPr>
      <w:r>
        <w:t>Compute the difference in the two group means.</w:t>
      </w:r>
    </w:p>
    <w:p w:rsidR="00CA5EAC" w:rsidRDefault="003368DD">
      <w:pPr>
        <w:numPr>
          <w:ilvl w:val="0"/>
          <w:numId w:val="3"/>
        </w:numPr>
      </w:pPr>
      <w:r>
        <w:t xml:space="preserve">Write a function for a permutation tes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.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 refers to the difference of mean in the population by the groups of sparrows.</w:t>
      </w:r>
    </w:p>
    <w:p w:rsidR="00CA5EAC" w:rsidRDefault="003368DD">
      <w:pPr>
        <w:numPr>
          <w:ilvl w:val="0"/>
          <w:numId w:val="4"/>
        </w:numPr>
      </w:pPr>
      <w:r>
        <w:rPr>
          <w:i/>
          <w:iCs/>
        </w:rPr>
        <w:t xml:space="preserve">Note that the function you write should store mean differences </w:t>
      </w:r>
      <w:r>
        <w:rPr>
          <w:i/>
          <w:iCs/>
        </w:rPr>
        <w:t>of all permutations. See the act3 function if you wish.</w:t>
      </w:r>
    </w:p>
    <w:p w:rsidR="00CA5EAC" w:rsidRDefault="003368DD">
      <w:pPr>
        <w:numPr>
          <w:ilvl w:val="0"/>
          <w:numId w:val="4"/>
        </w:numPr>
      </w:pPr>
      <w:r>
        <w:rPr>
          <w:i/>
          <w:iCs/>
        </w:rPr>
        <w:t>Repeat the permutation 5000 times</w:t>
      </w:r>
      <w:r>
        <w:t>.</w:t>
      </w:r>
    </w:p>
    <w:p w:rsidR="00CA5EAC" w:rsidRDefault="003368DD">
      <w:pPr>
        <w:numPr>
          <w:ilvl w:val="0"/>
          <w:numId w:val="4"/>
        </w:numPr>
      </w:pPr>
      <w:r>
        <w:rPr>
          <w:i/>
          <w:iCs/>
        </w:rPr>
        <w:lastRenderedPageBreak/>
        <w:t>Make sure that permutation samples are taken without replacement</w:t>
      </w:r>
    </w:p>
    <w:p w:rsidR="00CA5EAC" w:rsidRDefault="003368DD">
      <w:pPr>
        <w:numPr>
          <w:ilvl w:val="0"/>
          <w:numId w:val="5"/>
        </w:numPr>
      </w:pPr>
      <w:r>
        <w:t xml:space="preserve">Report p.values for the tes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 against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,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, and (i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>, via a permutation test, at 5% level of significance.</w:t>
      </w:r>
    </w:p>
    <w:p w:rsidR="00CA5EAC" w:rsidRDefault="003368DD">
      <w:pPr>
        <w:numPr>
          <w:ilvl w:val="0"/>
          <w:numId w:val="5"/>
        </w:numPr>
      </w:pPr>
      <w:r>
        <w:t xml:space="preserve">Report p.values for the tes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 </w:t>
      </w:r>
      <w:r>
        <w:t xml:space="preserve">against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,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 xml:space="preserve">, and (i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eris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ed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urvived</m:t>
            </m:r>
          </m:sub>
        </m:sSub>
      </m:oMath>
      <w:r>
        <w:t>, via a t.test, at 5% level of significance.</w:t>
      </w:r>
    </w:p>
    <w:p w:rsidR="00CA5EAC" w:rsidRDefault="003368DD">
      <w:pPr>
        <w:numPr>
          <w:ilvl w:val="0"/>
          <w:numId w:val="5"/>
        </w:numPr>
      </w:pPr>
      <w:r>
        <w:t>Draw a histograms of all permutation mean differences.</w:t>
      </w:r>
    </w:p>
    <w:p w:rsidR="00CA5EAC" w:rsidRDefault="003368DD">
      <w:pPr>
        <w:numPr>
          <w:ilvl w:val="0"/>
          <w:numId w:val="5"/>
        </w:numPr>
      </w:pPr>
      <w:r>
        <w:t xml:space="preserve">Draw </w:t>
      </w:r>
      <w:r>
        <w:t>a vertical line at the value of mean difference of the observed data values</w:t>
      </w:r>
    </w:p>
    <w:p w:rsidR="00CA5EAC" w:rsidRPr="00890F0B" w:rsidRDefault="003368DD" w:rsidP="00890F0B">
      <w:pPr>
        <w:numPr>
          <w:ilvl w:val="0"/>
          <w:numId w:val="5"/>
        </w:numPr>
        <w:rPr>
          <w:rStyle w:val="VerbatimChar"/>
          <w:rFonts w:asciiTheme="minorHAnsi" w:hAnsiTheme="minorHAnsi"/>
          <w:sz w:val="24"/>
        </w:rPr>
      </w:pPr>
      <w:r>
        <w:t>Perform permutation test using the function independence_</w:t>
      </w:r>
      <w:proofErr w:type="gramStart"/>
      <w:r>
        <w:t>test(</w:t>
      </w:r>
      <w:proofErr w:type="gramEnd"/>
      <w:r>
        <w:t>) from the package coin.</w:t>
      </w:r>
    </w:p>
    <w:p w:rsidR="00890F0B" w:rsidRDefault="00890F0B" w:rsidP="00890F0B">
      <w:bookmarkStart w:id="1" w:name="_GoBack"/>
      <w:bookmarkEnd w:id="0"/>
      <w:bookmarkEnd w:id="1"/>
    </w:p>
    <w:sectPr w:rsidR="00890F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68DD" w:rsidRDefault="003368DD">
      <w:pPr>
        <w:spacing w:after="0"/>
      </w:pPr>
      <w:r>
        <w:separator/>
      </w:r>
    </w:p>
  </w:endnote>
  <w:endnote w:type="continuationSeparator" w:id="0">
    <w:p w:rsidR="003368DD" w:rsidRDefault="00336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68DD" w:rsidRDefault="003368DD">
      <w:r>
        <w:separator/>
      </w:r>
    </w:p>
  </w:footnote>
  <w:footnote w:type="continuationSeparator" w:id="0">
    <w:p w:rsidR="003368DD" w:rsidRDefault="00336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E0E6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D2EC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731"/>
    <w:multiLevelType w:val="multilevel"/>
    <w:tmpl w:val="B950AF60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3" w15:restartNumberingAfterBreak="0">
    <w:nsid w:val="00A99734"/>
    <w:multiLevelType w:val="multilevel"/>
    <w:tmpl w:val="66984C4A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5EAC"/>
    <w:rsid w:val="003368DD"/>
    <w:rsid w:val="00890F0B"/>
    <w:rsid w:val="00CA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4D031"/>
  <w15:docId w15:val="{C8700853-8F17-42B4-BDFD-089521FEB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1</Words>
  <Characters>2174</Characters>
  <Application>Microsoft Office Word</Application>
  <DocSecurity>0</DocSecurity>
  <Lines>18</Lines>
  <Paragraphs>5</Paragraphs>
  <ScaleCrop>false</ScaleCrop>
  <Company>Eastern Michigan University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 4: T Test vs Permutation Test</dc:title>
  <dc:creator>Dr. Islam</dc:creator>
  <cp:keywords/>
  <cp:lastModifiedBy>Khairul Islam</cp:lastModifiedBy>
  <cp:revision>2</cp:revision>
  <dcterms:created xsi:type="dcterms:W3CDTF">2022-02-10T23:20:00Z</dcterms:created>
  <dcterms:modified xsi:type="dcterms:W3CDTF">2022-02-10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Feb 17, 2022</vt:lpwstr>
  </property>
  <property fmtid="{D5CDD505-2E9C-101B-9397-08002B2CF9AE}" pid="3" name="output">
    <vt:lpwstr>word_document</vt:lpwstr>
  </property>
</Properties>
</file>